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4504BE" w14:textId="5877EEC6" w:rsidR="002D3096" w:rsidRPr="002D3096" w:rsidRDefault="002D3096" w:rsidP="002D3096">
      <w:pPr>
        <w:spacing w:after="0"/>
        <w:jc w:val="right"/>
        <w:rPr>
          <w:rFonts w:cstheme="minorHAnsi"/>
        </w:rPr>
      </w:pPr>
      <w:r w:rsidRPr="002D3096">
        <w:rPr>
          <w:rFonts w:cstheme="minorHAnsi"/>
        </w:rPr>
        <w:t>Príloha č.</w:t>
      </w:r>
      <w:r w:rsidR="007103A7">
        <w:rPr>
          <w:rFonts w:cstheme="minorHAnsi"/>
        </w:rPr>
        <w:t xml:space="preserve"> </w:t>
      </w:r>
      <w:r w:rsidRPr="002D3096">
        <w:rPr>
          <w:rFonts w:cstheme="minorHAnsi"/>
        </w:rPr>
        <w:t>4</w:t>
      </w:r>
    </w:p>
    <w:p w14:paraId="4110DCC1" w14:textId="2FC32A93" w:rsidR="000635FB" w:rsidRPr="00FD5A6E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FD5A6E">
        <w:rPr>
          <w:rFonts w:cstheme="minorHAnsi"/>
          <w:b/>
          <w:sz w:val="32"/>
          <w:szCs w:val="32"/>
        </w:rPr>
        <w:t>Plnomocenstvo</w:t>
      </w:r>
      <w:r w:rsidR="00CD1A32" w:rsidRPr="00FD5A6E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FD5A6E" w:rsidRDefault="000635FB" w:rsidP="0035174F">
      <w:pPr>
        <w:spacing w:after="0"/>
        <w:jc w:val="center"/>
        <w:rPr>
          <w:rFonts w:cstheme="minorHAnsi"/>
        </w:rPr>
      </w:pPr>
      <w:r w:rsidRPr="00FD5A6E">
        <w:rPr>
          <w:rFonts w:cstheme="minorHAnsi"/>
        </w:rPr>
        <w:t xml:space="preserve">podľa § 31 </w:t>
      </w:r>
      <w:r w:rsidR="008F63CF" w:rsidRPr="00FD5A6E">
        <w:rPr>
          <w:rFonts w:cstheme="minorHAnsi"/>
        </w:rPr>
        <w:t>a </w:t>
      </w:r>
      <w:proofErr w:type="spellStart"/>
      <w:r w:rsidR="008F63CF" w:rsidRPr="00FD5A6E">
        <w:rPr>
          <w:rFonts w:cstheme="minorHAnsi"/>
        </w:rPr>
        <w:t>nasl</w:t>
      </w:r>
      <w:proofErr w:type="spellEnd"/>
      <w:r w:rsidR="008F63CF" w:rsidRPr="00FD5A6E">
        <w:rPr>
          <w:rFonts w:cstheme="minorHAnsi"/>
        </w:rPr>
        <w:t xml:space="preserve">. </w:t>
      </w:r>
      <w:r w:rsidRPr="00FD5A6E">
        <w:rPr>
          <w:rFonts w:cstheme="minorHAnsi"/>
        </w:rPr>
        <w:t>zákona č. 40/1964 Zb. Občianskeho zákonníka</w:t>
      </w:r>
      <w:r w:rsidR="00A725C1" w:rsidRPr="00FD5A6E">
        <w:rPr>
          <w:rFonts w:cstheme="minorHAnsi"/>
        </w:rPr>
        <w:t xml:space="preserve"> v znení neskorších predpisov</w:t>
      </w:r>
    </w:p>
    <w:p w14:paraId="5A55C306" w14:textId="77777777" w:rsidR="000635FB" w:rsidRPr="00FD5A6E" w:rsidRDefault="000635FB" w:rsidP="0035174F">
      <w:pPr>
        <w:spacing w:after="0"/>
        <w:rPr>
          <w:rFonts w:cstheme="minorHAnsi"/>
        </w:rPr>
      </w:pPr>
    </w:p>
    <w:p w14:paraId="0CFE2E5E" w14:textId="768F6602" w:rsidR="009D01FC" w:rsidRPr="00FD5A6E" w:rsidRDefault="000635FB" w:rsidP="0035174F">
      <w:pPr>
        <w:spacing w:after="0"/>
        <w:rPr>
          <w:rFonts w:cstheme="minorHAnsi"/>
          <w:b/>
        </w:rPr>
      </w:pPr>
      <w:r w:rsidRPr="00FD5A6E">
        <w:rPr>
          <w:rFonts w:cstheme="minorHAnsi"/>
          <w:b/>
        </w:rPr>
        <w:t>Splnomocniteľ</w:t>
      </w:r>
      <w:r w:rsidR="00BA5DC2" w:rsidRPr="00FD5A6E">
        <w:rPr>
          <w:rStyle w:val="Odkaznapoznmkupodiarou"/>
          <w:rFonts w:cstheme="minorHAnsi"/>
          <w:b/>
        </w:rPr>
        <w:footnoteReference w:id="1"/>
      </w:r>
      <w:r w:rsidRPr="00FD5A6E">
        <w:rPr>
          <w:rFonts w:cstheme="minorHAnsi"/>
          <w:b/>
        </w:rPr>
        <w:t>:</w:t>
      </w:r>
      <w:r w:rsidRPr="00FD5A6E">
        <w:rPr>
          <w:rFonts w:cstheme="minorHAnsi"/>
          <w:b/>
        </w:rPr>
        <w:tab/>
      </w:r>
      <w:r w:rsidR="00A03FD5" w:rsidRPr="00FD5A6E">
        <w:rPr>
          <w:rFonts w:cstheme="minorHAnsi"/>
          <w:b/>
        </w:rPr>
        <w:tab/>
      </w:r>
      <w:bookmarkStart w:id="0" w:name="_GoBack"/>
      <w:bookmarkEnd w:id="0"/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FD5A6E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:rsidRPr="00FD5A6E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FD5A6E">
                      <w:rPr>
                        <w:rFonts w:cstheme="minorHAnsi"/>
                        <w:b/>
                      </w:rPr>
                      <w:t xml:space="preserve">Meno Priezvisko: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:rsidRPr="00FD5A6E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FD5A6E"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:rsidRPr="00FD5A6E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FD5A6E">
                      <w:rPr>
                        <w:rFonts w:cstheme="minorHAnsi"/>
                        <w:b/>
                      </w:rPr>
                      <w:t>Dátum narodenia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:rsidRPr="00FD5A6E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FD5A6E"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:rsidRPr="00FD5A6E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FD5A6E"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Pr="00FD5A6E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Pr="00FD5A6E" w:rsidRDefault="002040A4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FD5A6E" w:rsidRDefault="00CA34BA" w:rsidP="004907D5">
      <w:pPr>
        <w:spacing w:after="0"/>
        <w:jc w:val="both"/>
        <w:rPr>
          <w:rFonts w:cstheme="minorHAnsi"/>
        </w:rPr>
      </w:pPr>
      <w:r w:rsidRPr="00FD5A6E">
        <w:rPr>
          <w:rFonts w:cstheme="minorHAnsi"/>
        </w:rPr>
        <w:tab/>
      </w:r>
      <w:r w:rsidRPr="00FD5A6E">
        <w:rPr>
          <w:rFonts w:cstheme="minorHAnsi"/>
        </w:rPr>
        <w:tab/>
      </w:r>
      <w:r w:rsidRPr="00FD5A6E">
        <w:rPr>
          <w:rFonts w:cstheme="minorHAnsi"/>
        </w:rPr>
        <w:tab/>
      </w:r>
      <w:r w:rsidRPr="00FD5A6E">
        <w:rPr>
          <w:rFonts w:cstheme="minorHAnsi"/>
        </w:rPr>
        <w:tab/>
      </w:r>
    </w:p>
    <w:p w14:paraId="5AD2CD0D" w14:textId="77777777" w:rsidR="000635FB" w:rsidRPr="00FD5A6E" w:rsidRDefault="000635FB" w:rsidP="00C02730">
      <w:pPr>
        <w:spacing w:after="0"/>
        <w:jc w:val="center"/>
        <w:rPr>
          <w:rFonts w:cstheme="minorHAnsi"/>
          <w:b/>
        </w:rPr>
      </w:pPr>
      <w:r w:rsidRPr="00FD5A6E">
        <w:rPr>
          <w:rFonts w:cstheme="minorHAnsi"/>
          <w:b/>
        </w:rPr>
        <w:t>týmto splnomocňuje</w:t>
      </w:r>
    </w:p>
    <w:p w14:paraId="641162C8" w14:textId="77777777" w:rsidR="000635FB" w:rsidRPr="00FD5A6E" w:rsidRDefault="000635FB" w:rsidP="0035174F">
      <w:pPr>
        <w:spacing w:after="0"/>
        <w:rPr>
          <w:rFonts w:cstheme="minorHAnsi"/>
        </w:rPr>
      </w:pPr>
    </w:p>
    <w:p w14:paraId="210B603A" w14:textId="0CDA2D73" w:rsidR="009D01FC" w:rsidRPr="00FD5A6E" w:rsidRDefault="000635FB" w:rsidP="009D01FC">
      <w:pPr>
        <w:spacing w:after="0"/>
        <w:rPr>
          <w:rFonts w:cstheme="minorHAnsi"/>
        </w:rPr>
      </w:pPr>
      <w:r w:rsidRPr="00FD5A6E">
        <w:rPr>
          <w:rFonts w:cstheme="minorHAnsi"/>
          <w:b/>
        </w:rPr>
        <w:t>Splnomocnenca:</w:t>
      </w:r>
      <w:r w:rsidRPr="00FD5A6E">
        <w:rPr>
          <w:rFonts w:cstheme="minorHAnsi"/>
        </w:rPr>
        <w:tab/>
      </w:r>
    </w:p>
    <w:p w14:paraId="290E49FA" w14:textId="77777777" w:rsidR="00C96EEF" w:rsidRPr="00FD5A6E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:rsidRPr="00FD5A6E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  <w:r w:rsidRPr="00FD5A6E">
              <w:rPr>
                <w:rFonts w:cstheme="minorHAnsi"/>
                <w:b/>
              </w:rPr>
              <w:t xml:space="preserve">Meno Priezvisko: </w:t>
            </w:r>
          </w:p>
        </w:tc>
        <w:tc>
          <w:tcPr>
            <w:tcW w:w="4536" w:type="dxa"/>
          </w:tcPr>
          <w:p w14:paraId="1DC92594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:rsidRPr="00FD5A6E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  <w:r w:rsidRPr="00FD5A6E"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:rsidRPr="00FD5A6E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  <w:r w:rsidRPr="00FD5A6E">
              <w:rPr>
                <w:rFonts w:cstheme="minorHAnsi"/>
                <w:b/>
              </w:rPr>
              <w:t>Dátum narodenia:</w:t>
            </w:r>
          </w:p>
        </w:tc>
        <w:tc>
          <w:tcPr>
            <w:tcW w:w="4536" w:type="dxa"/>
          </w:tcPr>
          <w:p w14:paraId="10FFC86A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:rsidRPr="00FD5A6E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  <w:r w:rsidRPr="00FD5A6E"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:rsidRPr="00FD5A6E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  <w:r w:rsidRPr="00FD5A6E"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Pr="00FD5A6E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FD5A6E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FD5A6E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Pr="00FD5A6E" w:rsidRDefault="008E35A7" w:rsidP="00C93361">
      <w:pPr>
        <w:spacing w:after="0"/>
        <w:jc w:val="both"/>
        <w:rPr>
          <w:rFonts w:cstheme="minorHAnsi"/>
        </w:rPr>
      </w:pPr>
      <w:r w:rsidRPr="00FD5A6E">
        <w:rPr>
          <w:rFonts w:cstheme="minorHAnsi"/>
        </w:rPr>
        <w:t xml:space="preserve">na </w:t>
      </w:r>
      <w:r w:rsidR="00C93361" w:rsidRPr="00FD5A6E">
        <w:rPr>
          <w:rFonts w:cstheme="minorHAnsi"/>
        </w:rPr>
        <w:t xml:space="preserve">všetky </w:t>
      </w:r>
      <w:r w:rsidRPr="00FD5A6E">
        <w:rPr>
          <w:rFonts w:cstheme="minorHAnsi"/>
        </w:rPr>
        <w:t>úkony súvisiace s</w:t>
      </w:r>
      <w:r w:rsidR="00287906" w:rsidRPr="00FD5A6E">
        <w:rPr>
          <w:rFonts w:cstheme="minorHAnsi"/>
        </w:rPr>
        <w:t xml:space="preserve">o Žiadosťou o </w:t>
      </w:r>
      <w:r w:rsidRPr="00FD5A6E">
        <w:rPr>
          <w:rFonts w:cstheme="minorHAnsi"/>
        </w:rPr>
        <w:t>poskytnut</w:t>
      </w:r>
      <w:r w:rsidR="00287906" w:rsidRPr="00FD5A6E">
        <w:rPr>
          <w:rFonts w:cstheme="minorHAnsi"/>
        </w:rPr>
        <w:t>ie</w:t>
      </w:r>
      <w:r w:rsidRPr="00FD5A6E">
        <w:rPr>
          <w:rFonts w:cstheme="minorHAnsi"/>
        </w:rPr>
        <w:t xml:space="preserve"> </w:t>
      </w:r>
      <w:r w:rsidR="00C96EEF" w:rsidRPr="00FD5A6E">
        <w:rPr>
          <w:rFonts w:cstheme="minorHAnsi"/>
        </w:rPr>
        <w:t>prostriedkov mechanizmu</w:t>
      </w:r>
      <w:r w:rsidR="00C93361" w:rsidRPr="00FD5A6E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:rsidRPr="00FD5A6E" w14:paraId="0F8D46FE" w14:textId="77777777" w:rsidTr="562B5AFC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FD5A6E" w:rsidRDefault="00DB5065" w:rsidP="00C96EEF">
            <w:pPr>
              <w:rPr>
                <w:rFonts w:cstheme="minorHAnsi"/>
                <w:b/>
              </w:rPr>
            </w:pPr>
            <w:r w:rsidRPr="00FD5A6E">
              <w:rPr>
                <w:rFonts w:cstheme="minorHAnsi"/>
                <w:b/>
              </w:rPr>
              <w:t>Názov projektu</w:t>
            </w:r>
            <w:r w:rsidR="009D01FC" w:rsidRPr="00FD5A6E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Pr="00FD5A6E" w:rsidRDefault="009D01FC" w:rsidP="00450DE6">
            <w:pPr>
              <w:rPr>
                <w:rFonts w:cstheme="minorHAnsi"/>
              </w:rPr>
            </w:pPr>
          </w:p>
        </w:tc>
      </w:tr>
      <w:tr w:rsidR="009D01FC" w:rsidRPr="00FD5A6E" w14:paraId="63F07D3E" w14:textId="77777777" w:rsidTr="562B5AFC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FD5A6E" w:rsidRDefault="00DB5065" w:rsidP="00450DE6">
            <w:pPr>
              <w:rPr>
                <w:rFonts w:cstheme="minorHAnsi"/>
                <w:b/>
              </w:rPr>
            </w:pPr>
            <w:r w:rsidRPr="00FD5A6E">
              <w:rPr>
                <w:rFonts w:cstheme="minorHAnsi"/>
                <w:b/>
              </w:rPr>
              <w:t>Kód výzvy</w:t>
            </w:r>
            <w:r w:rsidR="009D01FC" w:rsidRPr="00FD5A6E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14D02355" w:rsidR="009D01FC" w:rsidRPr="00FD5A6E" w:rsidRDefault="00AF7009" w:rsidP="00450DE6">
            <w:pPr>
              <w:rPr>
                <w:rFonts w:cstheme="minorHAnsi"/>
              </w:rPr>
            </w:pPr>
            <w:r w:rsidRPr="00FD5A6E">
              <w:rPr>
                <w:rStyle w:val="normaltextrun"/>
                <w:rFonts w:cstheme="minorHAnsi"/>
                <w:b/>
                <w:shd w:val="clear" w:color="auto" w:fill="FFFFFF"/>
              </w:rPr>
              <w:t>10I02-03-V01</w:t>
            </w:r>
          </w:p>
        </w:tc>
      </w:tr>
    </w:tbl>
    <w:p w14:paraId="58DDB83F" w14:textId="77777777" w:rsidR="00DB5065" w:rsidRPr="00FD5A6E" w:rsidRDefault="00DB5065" w:rsidP="009D01FC">
      <w:pPr>
        <w:spacing w:after="0"/>
        <w:jc w:val="both"/>
        <w:rPr>
          <w:rFonts w:cstheme="minorHAnsi"/>
        </w:rPr>
        <w:sectPr w:rsidR="00DB5065" w:rsidRPr="00FD5A6E" w:rsidSect="00C45FC8">
          <w:headerReference w:type="default" r:id="rId11"/>
          <w:type w:val="continuous"/>
          <w:pgSz w:w="11906" w:h="16838"/>
          <w:pgMar w:top="1876" w:right="1418" w:bottom="1418" w:left="1418" w:header="283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Pr="00FD5A6E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FD5A6E">
                <w:rPr>
                  <w:rFonts w:cstheme="minorHAnsi"/>
                </w:rPr>
                <w:t xml:space="preserve">V </w:t>
              </w:r>
              <w:r w:rsidR="00B61A6C" w:rsidRPr="00FD5A6E">
                <w:rPr>
                  <w:rFonts w:cstheme="minorHAnsi"/>
                </w:rPr>
                <w:t>..................</w:t>
              </w:r>
              <w:r w:rsidR="00374222" w:rsidRPr="00FD5A6E">
                <w:rPr>
                  <w:rFonts w:cstheme="minorHAnsi"/>
                </w:rPr>
                <w:t>....</w:t>
              </w:r>
              <w:r w:rsidR="008F63CF" w:rsidRPr="00FD5A6E">
                <w:rPr>
                  <w:rFonts w:cstheme="minorHAnsi"/>
                </w:rPr>
                <w:t>.</w:t>
              </w:r>
              <w:r w:rsidR="00DC7FF0" w:rsidRPr="00FD5A6E">
                <w:rPr>
                  <w:rFonts w:cstheme="minorHAnsi"/>
                </w:rPr>
                <w:t>.....</w:t>
              </w:r>
              <w:r w:rsidRPr="00FD5A6E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 w:rsidRPr="00FD5A6E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Pr="00FD5A6E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Pr="00FD5A6E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FD5A6E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FD5A6E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FD5A6E" w:rsidRDefault="004907D5" w:rsidP="00A725C1">
              <w:pPr>
                <w:spacing w:after="0"/>
                <w:rPr>
                  <w:rFonts w:cstheme="minorHAnsi"/>
                </w:rPr>
              </w:pPr>
              <w:r w:rsidRPr="00FD5A6E">
                <w:rPr>
                  <w:rFonts w:cstheme="minorHAnsi"/>
                  <w:b/>
                </w:rPr>
                <w:t>Splnomocniteľ</w:t>
              </w:r>
              <w:r w:rsidR="00BA5DC2" w:rsidRPr="00FD5A6E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FD5A6E">
                <w:rPr>
                  <w:rFonts w:cstheme="minorHAnsi"/>
                </w:rPr>
                <w:tab/>
              </w:r>
            </w:p>
            <w:p w14:paraId="3D8194AD" w14:textId="4D917BD6" w:rsidR="0068724D" w:rsidRPr="00FD5A6E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 w:rsidRPr="00FD5A6E"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Pr="00FD5A6E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FD5A6E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FD5A6E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 w:rsidRPr="00FD5A6E">
            <w:rPr>
              <w:rFonts w:cstheme="minorHAnsi"/>
            </w:rPr>
            <w:t>Vyber deň</w:t>
          </w:r>
        </w:sdtContent>
      </w:sdt>
    </w:p>
    <w:p w14:paraId="29613B63" w14:textId="77777777" w:rsidR="004907D5" w:rsidRPr="00FD5A6E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Pr="00FD5A6E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FD5A6E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FD5A6E">
        <w:rPr>
          <w:rFonts w:cstheme="minorHAnsi"/>
        </w:rPr>
        <w:t>.....................................</w:t>
      </w:r>
    </w:p>
    <w:p w14:paraId="6AB2996F" w14:textId="419141B7" w:rsidR="0068724D" w:rsidRPr="00FD5A6E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FD5A6E">
        <w:rPr>
          <w:rFonts w:cstheme="minorHAnsi"/>
          <w:b/>
        </w:rPr>
        <w:t>Splnomocnenec</w:t>
      </w:r>
    </w:p>
    <w:p w14:paraId="7D399D6B" w14:textId="08C2A010" w:rsidR="00117554" w:rsidRPr="00FD5A6E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FD5A6E">
        <w:rPr>
          <w:rFonts w:cstheme="minorHAnsi"/>
        </w:rPr>
        <w:t xml:space="preserve"> </w:t>
      </w:r>
    </w:p>
    <w:sectPr w:rsidR="00117554" w:rsidRPr="00FD5A6E" w:rsidSect="00BA5DC2">
      <w:type w:val="continuous"/>
      <w:pgSz w:w="11906" w:h="16838"/>
      <w:pgMar w:top="1876" w:right="1418" w:bottom="1276" w:left="1418" w:header="283" w:footer="567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86029C4" w16cid:durableId="5230F8C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784FD4" w14:textId="77777777" w:rsidR="002040A4" w:rsidRDefault="002040A4" w:rsidP="009B16C3">
      <w:pPr>
        <w:spacing w:after="0" w:line="240" w:lineRule="auto"/>
      </w:pPr>
      <w:r>
        <w:separator/>
      </w:r>
    </w:p>
  </w:endnote>
  <w:endnote w:type="continuationSeparator" w:id="0">
    <w:p w14:paraId="7AFA884C" w14:textId="77777777" w:rsidR="002040A4" w:rsidRDefault="002040A4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B950C8" w14:textId="77777777" w:rsidR="002040A4" w:rsidRDefault="002040A4" w:rsidP="009B16C3">
      <w:pPr>
        <w:spacing w:after="0" w:line="240" w:lineRule="auto"/>
      </w:pPr>
      <w:r>
        <w:separator/>
      </w:r>
    </w:p>
  </w:footnote>
  <w:footnote w:type="continuationSeparator" w:id="0">
    <w:p w14:paraId="6F317B74" w14:textId="77777777" w:rsidR="002040A4" w:rsidRDefault="002040A4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>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432D3" w14:textId="2365BCDA" w:rsidR="007F4C57" w:rsidRPr="009B2300" w:rsidRDefault="00960A25" w:rsidP="007F4C57">
    <w:pPr>
      <w:pStyle w:val="AppendixHeading3"/>
      <w:numPr>
        <w:ilvl w:val="0"/>
        <w:numId w:val="0"/>
      </w:numPr>
      <w:ind w:left="-964"/>
      <w:jc w:val="center"/>
      <w:rPr>
        <w:rFonts w:ascii="Century Gothic" w:hAnsi="Century Gothic"/>
        <w:b w:val="0"/>
        <w:bCs/>
        <w:sz w:val="22"/>
        <w:szCs w:val="22"/>
      </w:rPr>
    </w:pPr>
    <w:r>
      <w:rPr>
        <w:rFonts w:ascii="Century Gothic" w:hAnsi="Century Gothic"/>
        <w:b w:val="0"/>
        <w:bCs/>
        <w:noProof/>
        <w:sz w:val="22"/>
        <w:szCs w:val="22"/>
        <w:lang w:eastAsia="sk-SK"/>
      </w:rPr>
      <w:drawing>
        <wp:anchor distT="0" distB="0" distL="114300" distR="114300" simplePos="0" relativeHeight="251658240" behindDoc="0" locked="0" layoutInCell="1" allowOverlap="1" wp14:anchorId="5A9F5F2C" wp14:editId="2760C12C">
          <wp:simplePos x="0" y="0"/>
          <wp:positionH relativeFrom="column">
            <wp:posOffset>-40574</wp:posOffset>
          </wp:positionH>
          <wp:positionV relativeFrom="paragraph">
            <wp:posOffset>-315785</wp:posOffset>
          </wp:positionV>
          <wp:extent cx="5759450" cy="1256665"/>
          <wp:effectExtent l="0" t="0" r="0" b="635"/>
          <wp:wrapNone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šta s logami ÚV a VAIA_f_biel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1256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1859564" w14:textId="153F887F" w:rsidR="009B16C3" w:rsidRDefault="009B16C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rAUAI9l76S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040A4"/>
    <w:rsid w:val="00213C29"/>
    <w:rsid w:val="00251CC7"/>
    <w:rsid w:val="00256E3B"/>
    <w:rsid w:val="0026273B"/>
    <w:rsid w:val="0026552E"/>
    <w:rsid w:val="00271CBC"/>
    <w:rsid w:val="00287906"/>
    <w:rsid w:val="002B6105"/>
    <w:rsid w:val="002D3096"/>
    <w:rsid w:val="002D5773"/>
    <w:rsid w:val="002E78E3"/>
    <w:rsid w:val="00300A31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C1982"/>
    <w:rsid w:val="00472AA3"/>
    <w:rsid w:val="00476DAB"/>
    <w:rsid w:val="00490676"/>
    <w:rsid w:val="004907D5"/>
    <w:rsid w:val="004E68F6"/>
    <w:rsid w:val="00553F94"/>
    <w:rsid w:val="00570CB9"/>
    <w:rsid w:val="00593B2F"/>
    <w:rsid w:val="005A024B"/>
    <w:rsid w:val="005A5A82"/>
    <w:rsid w:val="005B1EC4"/>
    <w:rsid w:val="005C600D"/>
    <w:rsid w:val="005D09C9"/>
    <w:rsid w:val="005D0BA8"/>
    <w:rsid w:val="005F42F1"/>
    <w:rsid w:val="006575BA"/>
    <w:rsid w:val="0068724D"/>
    <w:rsid w:val="006F64CE"/>
    <w:rsid w:val="007103A7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06AD1"/>
    <w:rsid w:val="0091245A"/>
    <w:rsid w:val="00960A25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AF7009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63DBA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071F7"/>
    <w:rsid w:val="00E42B47"/>
    <w:rsid w:val="00E44807"/>
    <w:rsid w:val="00E50593"/>
    <w:rsid w:val="00EB55DA"/>
    <w:rsid w:val="00EF1647"/>
    <w:rsid w:val="00F25061"/>
    <w:rsid w:val="00F61DFE"/>
    <w:rsid w:val="00FD5A6E"/>
    <w:rsid w:val="00FE7514"/>
    <w:rsid w:val="562B5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Predvolenpsmoodseku"/>
    <w:rsid w:val="00AF70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fbd890921e724ae9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1052"/>
    <w:rsid w:val="00502DDE"/>
    <w:rsid w:val="007E17E7"/>
    <w:rsid w:val="008725E2"/>
    <w:rsid w:val="00906AD1"/>
    <w:rsid w:val="00A85113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7" ma:contentTypeDescription="Create a new document." ma:contentTypeScope="" ma:versionID="3a6851a42e1695d310b680c217916f4d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038733a40ec491c154922e4d0f503cb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9CDF2-C971-4C05-BAAA-F71BDC4D84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B11DE4-40FB-44A5-9BD6-1DE41522FF62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4.xml><?xml version="1.0" encoding="utf-8"?>
<ds:datastoreItem xmlns:ds="http://schemas.openxmlformats.org/officeDocument/2006/customXml" ds:itemID="{60AC4D70-9DAA-4198-964C-C46C45337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6T12:23:00Z</dcterms:created>
  <dcterms:modified xsi:type="dcterms:W3CDTF">2023-08-17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